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676331" w14:textId="429A912B" w:rsidR="00B74620" w:rsidRPr="00DB06B2" w:rsidRDefault="00B74620" w:rsidP="00B7462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B06B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National Individual </w:t>
      </w:r>
      <w:r w:rsidR="00DB06B2" w:rsidRPr="00DB06B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Consultant</w:t>
      </w:r>
      <w:r w:rsidRPr="00DB06B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Media Relations</w:t>
      </w:r>
    </w:p>
    <w:p w14:paraId="63B410C4" w14:textId="2B2F6FE9" w:rsidR="00327C4C" w:rsidRPr="00327C4C" w:rsidRDefault="00327C4C" w:rsidP="004A337C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CAAAC03" w14:textId="15703019" w:rsidR="00327C4C" w:rsidRDefault="00327C4C" w:rsidP="00DB06B2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3CFCDEA5" w14:textId="77777777" w:rsidR="00327C4C" w:rsidRDefault="00327C4C" w:rsidP="00DB06B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F63A28" w14:textId="77777777" w:rsidR="00327C4C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4021DEAF" w14:textId="77777777" w:rsidR="00327C4C" w:rsidRPr="00225F38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0D3DF3" w14:textId="77777777" w:rsidR="00F61D91" w:rsidRPr="00DB06B2" w:rsidRDefault="00F61D91" w:rsidP="00F61D91">
      <w:pPr>
        <w:pStyle w:val="Default"/>
        <w:rPr>
          <w:rFonts w:ascii="Times New Roman" w:eastAsia="Times New Roman" w:hAnsi="Times New Roman" w:cs="Times New Roman"/>
          <w:b/>
          <w:bCs/>
          <w:color w:val="000000" w:themeColor="text1"/>
          <w:lang w:val="en-GB"/>
        </w:rPr>
      </w:pPr>
    </w:p>
    <w:p w14:paraId="65F6BDEF" w14:textId="5AE36A3B" w:rsidR="00DB06B2" w:rsidRPr="00DB06B2" w:rsidRDefault="00DB06B2" w:rsidP="00DB06B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27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B06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rriculum Vitae</w:t>
      </w:r>
    </w:p>
    <w:p w14:paraId="45E16AE4" w14:textId="033CA887" w:rsidR="00DB06B2" w:rsidRPr="00DB06B2" w:rsidRDefault="00DB06B2" w:rsidP="00DB06B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B06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ver Letter, outlining relevant experience with similar type of assignments (max 300 words)</w:t>
      </w:r>
    </w:p>
    <w:p w14:paraId="1ED6E871" w14:textId="77777777" w:rsidR="00DB06B2" w:rsidRPr="00DB06B2" w:rsidRDefault="00DB06B2" w:rsidP="00DB06B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B06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Annex: </w:t>
      </w:r>
    </w:p>
    <w:p w14:paraId="316D2298" w14:textId="3D76C198" w:rsidR="00DB06B2" w:rsidRPr="00DB06B2" w:rsidRDefault="00DB06B2" w:rsidP="00DB06B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B06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 sample or links to related work previously conducted by the con</w:t>
      </w:r>
      <w:r w:rsidRPr="00DB06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ltant</w:t>
      </w:r>
    </w:p>
    <w:p w14:paraId="2877CCDB" w14:textId="0FEDBE4A" w:rsidR="00DB06B2" w:rsidRPr="00DB06B2" w:rsidRDefault="00DB06B2" w:rsidP="00DB06B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B06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evant academic credentials (diplomas, certificates) </w:t>
      </w:r>
    </w:p>
    <w:p w14:paraId="4546619F" w14:textId="77777777" w:rsidR="0051185B" w:rsidRPr="00DB06B2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A9345BE"/>
    <w:multiLevelType w:val="hybridMultilevel"/>
    <w:tmpl w:val="B9B8B2B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C1510"/>
    <w:multiLevelType w:val="multilevel"/>
    <w:tmpl w:val="6BA28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E7291B"/>
    <w:multiLevelType w:val="hybridMultilevel"/>
    <w:tmpl w:val="6D26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6804701"/>
    <w:multiLevelType w:val="hybridMultilevel"/>
    <w:tmpl w:val="16BA3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C6C15"/>
    <w:multiLevelType w:val="hybridMultilevel"/>
    <w:tmpl w:val="63CAB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FEB17"/>
    <w:multiLevelType w:val="hybridMultilevel"/>
    <w:tmpl w:val="1B9BC9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6ACB308E"/>
    <w:multiLevelType w:val="hybridMultilevel"/>
    <w:tmpl w:val="D62299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12"/>
  </w:num>
  <w:num w:numId="6">
    <w:abstractNumId w:val="9"/>
  </w:num>
  <w:num w:numId="7">
    <w:abstractNumId w:val="3"/>
  </w:num>
  <w:num w:numId="8">
    <w:abstractNumId w:val="2"/>
  </w:num>
  <w:num w:numId="9">
    <w:abstractNumId w:val="11"/>
  </w:num>
  <w:num w:numId="10">
    <w:abstractNumId w:val="0"/>
  </w:num>
  <w:num w:numId="11">
    <w:abstractNumId w:val="10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C0D35"/>
    <w:rsid w:val="00126D0F"/>
    <w:rsid w:val="001B4A5F"/>
    <w:rsid w:val="00322FA0"/>
    <w:rsid w:val="00327C4C"/>
    <w:rsid w:val="004A337C"/>
    <w:rsid w:val="004B48E6"/>
    <w:rsid w:val="0051185B"/>
    <w:rsid w:val="00645806"/>
    <w:rsid w:val="006C7065"/>
    <w:rsid w:val="00771BBF"/>
    <w:rsid w:val="0082435F"/>
    <w:rsid w:val="00867B99"/>
    <w:rsid w:val="00894AD3"/>
    <w:rsid w:val="008C1703"/>
    <w:rsid w:val="00981216"/>
    <w:rsid w:val="00A36C05"/>
    <w:rsid w:val="00B17DF7"/>
    <w:rsid w:val="00B565D2"/>
    <w:rsid w:val="00B74620"/>
    <w:rsid w:val="00BD0B34"/>
    <w:rsid w:val="00BF4064"/>
    <w:rsid w:val="00C4668C"/>
    <w:rsid w:val="00D80B74"/>
    <w:rsid w:val="00DB06B2"/>
    <w:rsid w:val="00F61D91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  <w:style w:type="paragraph" w:customStyle="1" w:styleId="Default">
    <w:name w:val="Default"/>
    <w:rsid w:val="004A337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8" ma:contentTypeDescription="" ma:contentTypeScope="" ma:versionID="c7a9f53ed962a3dd120694bda578e59b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e40c18302cbcd56b10b54612d166424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2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6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453359-F308-47B3-A71E-83B277792FC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C8908F0-459A-44C1-A14D-4EF8DC36BA13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5D1B66-5EB4-4C44-8394-D0DC8A881D29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6.xml><?xml version="1.0" encoding="utf-8"?>
<ds:datastoreItem xmlns:ds="http://schemas.openxmlformats.org/officeDocument/2006/customXml" ds:itemID="{54823C0C-ABAE-4D8C-996B-F439D9D9D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Griu</dc:creator>
  <cp:keywords/>
  <dc:description/>
  <cp:lastModifiedBy>Elena Griu</cp:lastModifiedBy>
  <cp:revision>4</cp:revision>
  <dcterms:created xsi:type="dcterms:W3CDTF">2021-03-15T12:58:00Z</dcterms:created>
  <dcterms:modified xsi:type="dcterms:W3CDTF">2021-07-1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</Properties>
</file>